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4052F" w:rsidRDefault="00866FFC" w:rsidP="00866FFC">
      <w:pPr>
        <w:jc w:val="center"/>
      </w:pPr>
      <w:r>
        <w:t>Life hack Sound references</w:t>
      </w:r>
    </w:p>
    <w:p w:rsidR="00866FFC" w:rsidRDefault="00866FFC" w:rsidP="00866FFC">
      <w:pPr>
        <w:jc w:val="center"/>
      </w:pPr>
    </w:p>
    <w:p w:rsidR="00866FFC" w:rsidRDefault="00866FFC" w:rsidP="00866FFC">
      <w:pPr>
        <w:jc w:val="center"/>
      </w:pPr>
      <w:hyperlink r:id="rId4" w:history="1">
        <w:r>
          <w:rPr>
            <w:rStyle w:val="Hyperlink"/>
            <w:rFonts w:ascii="Arial" w:hAnsi="Arial" w:cs="Arial"/>
            <w:b/>
            <w:bCs/>
            <w:color w:val="9CD121"/>
            <w:bdr w:val="none" w:sz="0" w:space="0" w:color="auto" w:frame="1"/>
          </w:rPr>
          <w:t>Bensound.com</w:t>
        </w:r>
      </w:hyperlink>
    </w:p>
    <w:p w:rsidR="00866FFC" w:rsidRDefault="00866FFC" w:rsidP="00866FFC">
      <w:pPr>
        <w:jc w:val="center"/>
      </w:pPr>
      <w:hyperlink r:id="rId5" w:history="1">
        <w:r>
          <w:rPr>
            <w:rStyle w:val="Hyperlink"/>
            <w:rFonts w:ascii="Arial" w:hAnsi="Arial" w:cs="Arial"/>
            <w:b/>
            <w:bCs/>
            <w:color w:val="9CD121"/>
            <w:bdr w:val="none" w:sz="0" w:space="0" w:color="auto" w:frame="1"/>
          </w:rPr>
          <w:t>https://www.bensound.com/royalty-free-music</w:t>
        </w:r>
      </w:hyperlink>
    </w:p>
    <w:p w:rsidR="00866FFC" w:rsidRDefault="00866FFC" w:rsidP="00866FFC">
      <w:pPr>
        <w:jc w:val="center"/>
      </w:pPr>
    </w:p>
    <w:p w:rsidR="00866FFC" w:rsidRDefault="00866FFC" w:rsidP="00866FFC">
      <w:pPr>
        <w:jc w:val="center"/>
      </w:pPr>
      <w:r>
        <w:t>GTA5 Death Sounds</w:t>
      </w:r>
    </w:p>
    <w:p w:rsidR="00866FFC" w:rsidRDefault="00866FFC" w:rsidP="00866FFC">
      <w:pPr>
        <w:jc w:val="center"/>
      </w:pPr>
      <w:hyperlink r:id="rId6" w:history="1">
        <w:r w:rsidRPr="00F94417">
          <w:rPr>
            <w:rStyle w:val="Hyperlink"/>
          </w:rPr>
          <w:t>http://mp3downloadfree.pro/download.php?v=TQyG72o3Xbg</w:t>
        </w:r>
      </w:hyperlink>
    </w:p>
    <w:p w:rsidR="00866FFC" w:rsidRDefault="00866FFC" w:rsidP="00866FFC">
      <w:pPr>
        <w:jc w:val="center"/>
      </w:pPr>
      <w:bookmarkStart w:id="0" w:name="_GoBack"/>
      <w:bookmarkEnd w:id="0"/>
    </w:p>
    <w:sectPr w:rsidR="00866FF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EwtTA2NjW1tLQwMzdT0lEKTi0uzszPAykwrAUA5mqv5SwAAAA="/>
  </w:docVars>
  <w:rsids>
    <w:rsidRoot w:val="00866FFC"/>
    <w:rsid w:val="002B1A75"/>
    <w:rsid w:val="003E69D0"/>
    <w:rsid w:val="00850852"/>
    <w:rsid w:val="00866FFC"/>
    <w:rsid w:val="00F405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084AA3"/>
  <w15:chartTrackingRefBased/>
  <w15:docId w15:val="{50D41DB4-5E6A-441B-96B3-A8E5214F14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66FFC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66FFC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1356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mp3downloadfree.pro/download.php?v=TQyG72o3Xbg" TargetMode="External"/><Relationship Id="rId5" Type="http://schemas.openxmlformats.org/officeDocument/2006/relationships/hyperlink" Target="https://www.bensound.com/royalty-free-music" TargetMode="External"/><Relationship Id="rId4" Type="http://schemas.openxmlformats.org/officeDocument/2006/relationships/hyperlink" Target="https://www.bensound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49</Words>
  <Characters>28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987</dc:creator>
  <cp:keywords/>
  <dc:description/>
  <cp:lastModifiedBy>USER987</cp:lastModifiedBy>
  <cp:revision>1</cp:revision>
  <dcterms:created xsi:type="dcterms:W3CDTF">2017-11-02T01:05:00Z</dcterms:created>
  <dcterms:modified xsi:type="dcterms:W3CDTF">2017-11-02T02:21:00Z</dcterms:modified>
</cp:coreProperties>
</file>